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D815B7" w14:textId="38FFD8F8" w:rsidR="000B2FB7" w:rsidRDefault="002D1290" w:rsidP="000B2FB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August 0</w:t>
      </w:r>
      <w:r w:rsidR="00195B88">
        <w:rPr>
          <w:rFonts w:ascii="Arial" w:hAnsi="Arial" w:cs="Arial"/>
        </w:rPr>
        <w:t>9</w:t>
      </w:r>
      <w:r>
        <w:rPr>
          <w:rFonts w:ascii="Arial" w:hAnsi="Arial" w:cs="Arial"/>
        </w:rPr>
        <w:t>, 2024</w:t>
      </w:r>
    </w:p>
    <w:p w14:paraId="67D5219A" w14:textId="7676FC04" w:rsidR="00596753" w:rsidRDefault="00596753" w:rsidP="000B2FB7">
      <w:pPr>
        <w:spacing w:after="0"/>
        <w:rPr>
          <w:rFonts w:ascii="Arial" w:hAnsi="Arial" w:cs="Arial"/>
        </w:rPr>
      </w:pPr>
    </w:p>
    <w:p w14:paraId="56DD2F40" w14:textId="77777777" w:rsidR="005A571B" w:rsidRDefault="005A571B" w:rsidP="000B2FB7">
      <w:pPr>
        <w:spacing w:after="0"/>
        <w:rPr>
          <w:rFonts w:ascii="Arial" w:hAnsi="Arial" w:cs="Arial"/>
        </w:rPr>
      </w:pPr>
    </w:p>
    <w:p w14:paraId="54B25FAB" w14:textId="7C9863A8" w:rsidR="004D5685" w:rsidRPr="004D5685" w:rsidRDefault="00195B88" w:rsidP="004D5685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rgie Ondoy</w:t>
      </w:r>
    </w:p>
    <w:p w14:paraId="5A0D1250" w14:textId="673CAAA2" w:rsidR="004D5685" w:rsidRPr="004D5685" w:rsidRDefault="00791F0D" w:rsidP="004D568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School Librarian</w:t>
      </w:r>
    </w:p>
    <w:p w14:paraId="05D8B0CB" w14:textId="1D6B09A8" w:rsidR="005A571B" w:rsidRDefault="00195B88" w:rsidP="004D568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Davao Central College Rasay Campus</w:t>
      </w:r>
      <w:r w:rsidR="00791F0D">
        <w:rPr>
          <w:rFonts w:ascii="Arial" w:hAnsi="Arial" w:cs="Arial"/>
        </w:rPr>
        <w:t xml:space="preserve"> </w:t>
      </w:r>
    </w:p>
    <w:p w14:paraId="369A9F4C" w14:textId="0A31C98A" w:rsidR="001B3D70" w:rsidRDefault="00195B88" w:rsidP="004D568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Rasay St</w:t>
      </w:r>
      <w:r w:rsidR="004817C5">
        <w:rPr>
          <w:rFonts w:ascii="Arial" w:hAnsi="Arial" w:cs="Arial"/>
        </w:rPr>
        <w:t>.</w:t>
      </w:r>
      <w:r>
        <w:rPr>
          <w:rFonts w:ascii="Arial" w:hAnsi="Arial" w:cs="Arial"/>
        </w:rPr>
        <w:t>, Toril, Davao City</w:t>
      </w:r>
    </w:p>
    <w:p w14:paraId="70C5A631" w14:textId="698591C5" w:rsidR="004D5685" w:rsidRDefault="004D5685" w:rsidP="004D5685">
      <w:pPr>
        <w:spacing w:after="0"/>
        <w:rPr>
          <w:rFonts w:ascii="Arial" w:hAnsi="Arial" w:cs="Arial"/>
        </w:rPr>
      </w:pPr>
    </w:p>
    <w:p w14:paraId="1C674368" w14:textId="52A9F5D8" w:rsidR="000429E2" w:rsidRDefault="004D5685" w:rsidP="000B2FB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75CBF9D8" w14:textId="5877BAED" w:rsidR="000B2FB7" w:rsidRPr="000B2FB7" w:rsidRDefault="000B2FB7" w:rsidP="000B2FB7">
      <w:pPr>
        <w:spacing w:after="0"/>
        <w:rPr>
          <w:rFonts w:ascii="Arial" w:hAnsi="Arial" w:cs="Arial"/>
        </w:rPr>
      </w:pPr>
      <w:r w:rsidRPr="000B2FB7">
        <w:rPr>
          <w:rFonts w:ascii="Arial" w:hAnsi="Arial" w:cs="Arial"/>
        </w:rPr>
        <w:t xml:space="preserve">Dear </w:t>
      </w:r>
      <w:r w:rsidR="00677840">
        <w:rPr>
          <w:rFonts w:ascii="Arial" w:hAnsi="Arial" w:cs="Arial"/>
        </w:rPr>
        <w:t xml:space="preserve">Ma’am </w:t>
      </w:r>
      <w:r w:rsidR="00195B88">
        <w:rPr>
          <w:rFonts w:ascii="Arial" w:hAnsi="Arial" w:cs="Arial"/>
        </w:rPr>
        <w:t>Ondoy,</w:t>
      </w:r>
    </w:p>
    <w:p w14:paraId="2D3CC13D" w14:textId="2949BADC" w:rsidR="000B2FB7" w:rsidRDefault="000B2FB7" w:rsidP="000B2FB7">
      <w:pPr>
        <w:spacing w:after="0"/>
        <w:rPr>
          <w:rFonts w:ascii="Arial" w:hAnsi="Arial" w:cs="Arial"/>
        </w:rPr>
      </w:pPr>
    </w:p>
    <w:p w14:paraId="0C92577A" w14:textId="5E0E7ADF" w:rsidR="005A571B" w:rsidRPr="000B2FB7" w:rsidRDefault="005A571B" w:rsidP="000B2FB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Greetings of</w:t>
      </w:r>
      <w:r w:rsidR="0078099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eace</w:t>
      </w:r>
      <w:r w:rsidR="0078099E">
        <w:rPr>
          <w:rFonts w:ascii="Arial" w:hAnsi="Arial" w:cs="Arial"/>
        </w:rPr>
        <w:t>!</w:t>
      </w:r>
    </w:p>
    <w:p w14:paraId="6D4C83C6" w14:textId="3B14AC4D" w:rsidR="0078099E" w:rsidRDefault="0078099E" w:rsidP="005A571B">
      <w:pPr>
        <w:spacing w:after="0"/>
        <w:jc w:val="both"/>
        <w:rPr>
          <w:rFonts w:ascii="Arial" w:hAnsi="Arial" w:cs="Arial"/>
        </w:rPr>
      </w:pPr>
    </w:p>
    <w:p w14:paraId="3F08C94D" w14:textId="001FEC47" w:rsidR="001E3DCD" w:rsidRPr="001E3DCD" w:rsidRDefault="001E3DCD" w:rsidP="001E3DCD">
      <w:pPr>
        <w:spacing w:after="0"/>
        <w:jc w:val="both"/>
        <w:rPr>
          <w:rFonts w:ascii="Arial" w:hAnsi="Arial" w:cs="Arial"/>
        </w:rPr>
      </w:pPr>
      <w:r w:rsidRPr="001E3DCD">
        <w:rPr>
          <w:rFonts w:ascii="Arial" w:hAnsi="Arial" w:cs="Arial"/>
        </w:rPr>
        <w:t xml:space="preserve">I am </w:t>
      </w:r>
      <w:r w:rsidR="002D1290">
        <w:rPr>
          <w:rFonts w:ascii="Arial" w:hAnsi="Arial" w:cs="Arial"/>
          <w:b/>
          <w:bCs/>
        </w:rPr>
        <w:t>Jude Kristian G. Larroza</w:t>
      </w:r>
      <w:r w:rsidR="002D1290" w:rsidRPr="002D1290">
        <w:rPr>
          <w:rFonts w:ascii="Arial" w:hAnsi="Arial" w:cs="Arial"/>
        </w:rPr>
        <w:t>,</w:t>
      </w:r>
      <w:r w:rsidRPr="002D1290">
        <w:rPr>
          <w:rFonts w:ascii="Arial" w:hAnsi="Arial" w:cs="Arial"/>
        </w:rPr>
        <w:t xml:space="preserve"> </w:t>
      </w:r>
      <w:r w:rsidRPr="001E3DCD">
        <w:rPr>
          <w:rFonts w:ascii="Arial" w:hAnsi="Arial" w:cs="Arial"/>
        </w:rPr>
        <w:t xml:space="preserve">a third-year Bachelor of Science in Information Technology student for the 2023-2024 school year. Currently, I am working on a startup project called </w:t>
      </w:r>
      <w:r w:rsidR="002D1290">
        <w:rPr>
          <w:rFonts w:ascii="Arial" w:hAnsi="Arial" w:cs="Arial"/>
        </w:rPr>
        <w:t>BookWagon</w:t>
      </w:r>
      <w:r w:rsidRPr="001E3DCD">
        <w:rPr>
          <w:rFonts w:ascii="Arial" w:hAnsi="Arial" w:cs="Arial"/>
        </w:rPr>
        <w:t xml:space="preserve">, </w:t>
      </w:r>
      <w:r w:rsidR="002D1290" w:rsidRPr="002D1290">
        <w:rPr>
          <w:rFonts w:ascii="Arial" w:hAnsi="Arial" w:cs="Arial"/>
        </w:rPr>
        <w:t>an app-based platform dedicated to book renting, offering seamless access to a diverse range of titles. Simplify your book management, explore new reads, and enjoy budget-friendly educational resources within one user-friendly app.</w:t>
      </w:r>
      <w:r w:rsidR="002D1290">
        <w:rPr>
          <w:rFonts w:ascii="Arial" w:hAnsi="Arial" w:cs="Arial"/>
        </w:rPr>
        <w:t xml:space="preserve"> </w:t>
      </w:r>
      <w:r w:rsidRPr="001E3DCD">
        <w:rPr>
          <w:rFonts w:ascii="Arial" w:hAnsi="Arial" w:cs="Arial"/>
        </w:rPr>
        <w:t>This project is a requirement for SIA 101 System Integration and Architecture 1 during the first semester. The project is currently in the ideation stage, and in order to progress further, I am seeking a partnership with an actual client who can provide sufficient information to help validate the proposed system's flow.</w:t>
      </w:r>
    </w:p>
    <w:p w14:paraId="4F1F6956" w14:textId="77777777" w:rsidR="001E3DCD" w:rsidRPr="001E3DCD" w:rsidRDefault="001E3DCD" w:rsidP="001E3DCD">
      <w:pPr>
        <w:spacing w:after="0"/>
        <w:jc w:val="both"/>
        <w:rPr>
          <w:rFonts w:ascii="Arial" w:hAnsi="Arial" w:cs="Arial"/>
        </w:rPr>
      </w:pPr>
    </w:p>
    <w:p w14:paraId="0318E455" w14:textId="77777777" w:rsidR="001E3DCD" w:rsidRPr="001E3DCD" w:rsidRDefault="001E3DCD" w:rsidP="001E3DCD">
      <w:pPr>
        <w:spacing w:after="0"/>
        <w:jc w:val="both"/>
        <w:rPr>
          <w:rFonts w:ascii="Arial" w:hAnsi="Arial" w:cs="Arial"/>
        </w:rPr>
      </w:pPr>
      <w:r w:rsidRPr="001E3DCD">
        <w:rPr>
          <w:rFonts w:ascii="Arial" w:hAnsi="Arial" w:cs="Arial"/>
        </w:rPr>
        <w:t>As a startup developer, I will be conducting interviews and performing parallel testing with the chosen client. Therefore, I kindly request some of your valuable time to participate in these sessions. I understand the importance of confidentiality when handling certain data, and I deeply respect your time commitment. Rest assured that all information and discussions will be thoroughly documented.</w:t>
      </w:r>
    </w:p>
    <w:p w14:paraId="6CFC4D6B" w14:textId="77777777" w:rsidR="001E3DCD" w:rsidRDefault="001E3DCD" w:rsidP="001E3DCD">
      <w:pPr>
        <w:spacing w:after="0"/>
        <w:jc w:val="both"/>
        <w:rPr>
          <w:rFonts w:ascii="Arial" w:hAnsi="Arial" w:cs="Arial"/>
        </w:rPr>
      </w:pPr>
    </w:p>
    <w:p w14:paraId="20049DA7" w14:textId="7DF7B4C1" w:rsidR="007D521C" w:rsidRDefault="007D521C" w:rsidP="001E3DCD">
      <w:pPr>
        <w:spacing w:after="0"/>
        <w:jc w:val="both"/>
        <w:rPr>
          <w:rFonts w:ascii="Arial" w:hAnsi="Arial" w:cs="Arial"/>
        </w:rPr>
      </w:pPr>
      <w:r w:rsidRPr="007D521C">
        <w:rPr>
          <w:rFonts w:ascii="Arial" w:hAnsi="Arial" w:cs="Arial"/>
        </w:rPr>
        <w:t>Attached to this letter is the draft memorandum of understanding, which contains the full details of the purpose and agreement.</w:t>
      </w:r>
    </w:p>
    <w:p w14:paraId="27B44E87" w14:textId="42C5240B" w:rsidR="007D521C" w:rsidRPr="001E3DCD" w:rsidRDefault="007D521C" w:rsidP="001E3DCD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2322E030" w14:textId="2632F916" w:rsidR="00102DA0" w:rsidRDefault="001E3DCD" w:rsidP="001E3DCD">
      <w:pPr>
        <w:spacing w:after="0"/>
        <w:jc w:val="both"/>
        <w:rPr>
          <w:rFonts w:ascii="Arial" w:hAnsi="Arial" w:cs="Arial"/>
        </w:rPr>
      </w:pPr>
      <w:r w:rsidRPr="001E3DCD">
        <w:rPr>
          <w:rFonts w:ascii="Arial" w:hAnsi="Arial" w:cs="Arial"/>
        </w:rPr>
        <w:t>Thank you for your time and consideration.</w:t>
      </w:r>
    </w:p>
    <w:p w14:paraId="5F02E8A3" w14:textId="77777777" w:rsidR="00102DA0" w:rsidRDefault="00102DA0" w:rsidP="005A571B">
      <w:pPr>
        <w:spacing w:after="0"/>
        <w:jc w:val="both"/>
        <w:rPr>
          <w:rFonts w:ascii="Arial" w:hAnsi="Arial" w:cs="Arial"/>
        </w:rPr>
      </w:pPr>
    </w:p>
    <w:p w14:paraId="2B0A3882" w14:textId="77777777" w:rsidR="000B2FB7" w:rsidRPr="000B2FB7" w:rsidRDefault="000B2FB7" w:rsidP="000B2FB7">
      <w:pPr>
        <w:spacing w:after="0"/>
        <w:rPr>
          <w:rFonts w:ascii="Arial" w:hAnsi="Arial" w:cs="Arial"/>
        </w:rPr>
      </w:pPr>
    </w:p>
    <w:p w14:paraId="4226A559" w14:textId="7B25DAD1" w:rsidR="000B2FB7" w:rsidRDefault="001E3DCD" w:rsidP="000B2FB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Respectfully yours</w:t>
      </w:r>
      <w:r w:rsidR="000B2FB7" w:rsidRPr="000B2FB7">
        <w:rPr>
          <w:rFonts w:ascii="Arial" w:hAnsi="Arial" w:cs="Arial"/>
        </w:rPr>
        <w:t>,</w:t>
      </w:r>
    </w:p>
    <w:p w14:paraId="577A724D" w14:textId="77777777" w:rsidR="001E3DCD" w:rsidRDefault="001E3DCD" w:rsidP="000B2FB7">
      <w:pPr>
        <w:spacing w:after="0"/>
        <w:rPr>
          <w:rFonts w:ascii="Arial" w:hAnsi="Arial" w:cs="Arial"/>
        </w:rPr>
      </w:pPr>
    </w:p>
    <w:p w14:paraId="38D30A86" w14:textId="77777777" w:rsidR="001E3DCD" w:rsidRPr="000B2FB7" w:rsidRDefault="001E3DCD" w:rsidP="000B2FB7">
      <w:pPr>
        <w:spacing w:after="0"/>
        <w:rPr>
          <w:rFonts w:ascii="Arial" w:hAnsi="Arial" w:cs="Arial"/>
        </w:rPr>
      </w:pPr>
    </w:p>
    <w:p w14:paraId="5FA22FAB" w14:textId="2C24DE44" w:rsidR="000B2FB7" w:rsidRPr="001E3DCD" w:rsidRDefault="002D1290" w:rsidP="000B2FB7">
      <w:pPr>
        <w:spacing w:after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JUDE KRISTIAN G. LARROZA</w:t>
      </w:r>
    </w:p>
    <w:p w14:paraId="5E65BE6F" w14:textId="1EF1D42C" w:rsidR="00C56A87" w:rsidRDefault="001E3DCD" w:rsidP="000B2FB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BSIT – 3</w:t>
      </w:r>
    </w:p>
    <w:p w14:paraId="5DC8F2D3" w14:textId="77777777" w:rsidR="001E3DCD" w:rsidRDefault="001E3DCD" w:rsidP="000B2FB7">
      <w:pPr>
        <w:spacing w:after="0"/>
        <w:rPr>
          <w:rFonts w:ascii="Arial" w:hAnsi="Arial" w:cs="Arial"/>
        </w:rPr>
      </w:pPr>
    </w:p>
    <w:p w14:paraId="52F35905" w14:textId="77777777" w:rsidR="001E3DCD" w:rsidRDefault="001E3DCD" w:rsidP="000B2FB7">
      <w:pPr>
        <w:spacing w:after="0"/>
        <w:rPr>
          <w:rFonts w:ascii="Arial" w:hAnsi="Arial" w:cs="Arial"/>
        </w:rPr>
      </w:pPr>
    </w:p>
    <w:p w14:paraId="235922CD" w14:textId="77777777" w:rsidR="001E3DCD" w:rsidRDefault="001E3DCD" w:rsidP="000B2FB7">
      <w:pPr>
        <w:spacing w:after="0"/>
        <w:rPr>
          <w:rFonts w:ascii="Arial" w:hAnsi="Arial" w:cs="Arial"/>
        </w:rPr>
      </w:pPr>
    </w:p>
    <w:p w14:paraId="5CF0FEC7" w14:textId="5DF822BF" w:rsidR="001E3DCD" w:rsidRDefault="001E3DCD" w:rsidP="000B2FB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Noted by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Approved by:</w:t>
      </w:r>
    </w:p>
    <w:p w14:paraId="72CD37E5" w14:textId="77777777" w:rsidR="001E3DCD" w:rsidRDefault="001E3DCD" w:rsidP="000B2FB7">
      <w:pPr>
        <w:spacing w:after="0"/>
        <w:rPr>
          <w:rFonts w:ascii="Arial" w:hAnsi="Arial" w:cs="Arial"/>
        </w:rPr>
      </w:pPr>
    </w:p>
    <w:p w14:paraId="3007B0A7" w14:textId="77777777" w:rsidR="001E3DCD" w:rsidRDefault="001E3DCD" w:rsidP="000B2FB7">
      <w:pPr>
        <w:spacing w:after="0"/>
        <w:rPr>
          <w:rFonts w:ascii="Arial" w:hAnsi="Arial" w:cs="Arial"/>
        </w:rPr>
      </w:pPr>
    </w:p>
    <w:p w14:paraId="47E59660" w14:textId="24668A6C" w:rsidR="001E3DCD" w:rsidRPr="001E3DCD" w:rsidRDefault="001E3DCD" w:rsidP="000B2FB7">
      <w:pPr>
        <w:spacing w:after="0"/>
        <w:rPr>
          <w:rFonts w:ascii="Arial" w:hAnsi="Arial" w:cs="Arial"/>
          <w:b/>
          <w:bCs/>
        </w:rPr>
      </w:pPr>
      <w:r w:rsidRPr="001E3DCD">
        <w:rPr>
          <w:rFonts w:ascii="Arial" w:hAnsi="Arial" w:cs="Arial"/>
          <w:b/>
          <w:bCs/>
        </w:rPr>
        <w:t>SER JAMIER L. LLEGO, LPT, MIT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="00195B88">
        <w:rPr>
          <w:rFonts w:ascii="Arial" w:hAnsi="Arial" w:cs="Arial"/>
          <w:b/>
          <w:bCs/>
        </w:rPr>
        <w:t>MARGIE ONDOY</w:t>
      </w:r>
    </w:p>
    <w:p w14:paraId="26D3062A" w14:textId="6900A4F0" w:rsidR="001E3DCD" w:rsidRPr="00254776" w:rsidRDefault="001E3DCD" w:rsidP="000B2FB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Program Head, ITE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791F0D">
        <w:rPr>
          <w:rFonts w:ascii="Arial" w:hAnsi="Arial" w:cs="Arial"/>
        </w:rPr>
        <w:t xml:space="preserve">School </w:t>
      </w:r>
      <w:r w:rsidR="00195B88">
        <w:rPr>
          <w:rFonts w:ascii="Arial" w:hAnsi="Arial" w:cs="Arial"/>
        </w:rPr>
        <w:t>Librarian</w:t>
      </w:r>
    </w:p>
    <w:sectPr w:rsidR="001E3DCD" w:rsidRPr="00254776" w:rsidSect="00254776">
      <w:headerReference w:type="default" r:id="rId8"/>
      <w:pgSz w:w="12240" w:h="1872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2E61E3" w14:textId="77777777" w:rsidR="00A37A88" w:rsidRDefault="00A37A88" w:rsidP="00254776">
      <w:pPr>
        <w:spacing w:after="0" w:line="240" w:lineRule="auto"/>
      </w:pPr>
      <w:r>
        <w:separator/>
      </w:r>
    </w:p>
  </w:endnote>
  <w:endnote w:type="continuationSeparator" w:id="0">
    <w:p w14:paraId="3C5787D8" w14:textId="77777777" w:rsidR="00A37A88" w:rsidRDefault="00A37A88" w:rsidP="00254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66CFCA" w14:textId="77777777" w:rsidR="00A37A88" w:rsidRDefault="00A37A88" w:rsidP="00254776">
      <w:pPr>
        <w:spacing w:after="0" w:line="240" w:lineRule="auto"/>
      </w:pPr>
      <w:r>
        <w:separator/>
      </w:r>
    </w:p>
  </w:footnote>
  <w:footnote w:type="continuationSeparator" w:id="0">
    <w:p w14:paraId="3B86CD2D" w14:textId="77777777" w:rsidR="00A37A88" w:rsidRDefault="00A37A88" w:rsidP="00254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82895" w14:textId="77777777" w:rsidR="00254776" w:rsidRDefault="00254776">
    <w:pPr>
      <w:pStyle w:val="Header"/>
    </w:pP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349"/>
      <w:gridCol w:w="5315"/>
      <w:gridCol w:w="1696"/>
    </w:tblGrid>
    <w:tr w:rsidR="00254776" w14:paraId="1DFD4ADC" w14:textId="77777777" w:rsidTr="009C0E56">
      <w:trPr>
        <w:trHeight w:val="1070"/>
      </w:trPr>
      <w:tc>
        <w:tcPr>
          <w:tcW w:w="1255" w:type="pct"/>
        </w:tcPr>
        <w:p w14:paraId="6DF99A04" w14:textId="77777777" w:rsidR="00254776" w:rsidRDefault="00254776" w:rsidP="009C0E56">
          <w:pPr>
            <w:jc w:val="center"/>
            <w:rPr>
              <w:rFonts w:ascii="Courier New" w:hAnsi="Courier New" w:cs="Courier New"/>
              <w:b/>
              <w:color w:val="00B050"/>
              <w:sz w:val="14"/>
            </w:rPr>
          </w:pPr>
          <w:r>
            <w:rPr>
              <w:rFonts w:ascii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08FCE9E0" wp14:editId="497A27FF">
                <wp:extent cx="876300" cy="876300"/>
                <wp:effectExtent l="0" t="0" r="0" b="0"/>
                <wp:docPr id="16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76300" cy="876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B968D02" w14:textId="77777777" w:rsidR="00254776" w:rsidRDefault="00F06CE3" w:rsidP="009C0E56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Courier New" w:hAnsi="Courier New" w:cs="Courier New"/>
              <w:b/>
              <w:color w:val="00B050"/>
              <w:sz w:val="14"/>
            </w:rPr>
            <w:t>Accredited by ACSCU-AC</w:t>
          </w:r>
          <w:r w:rsidR="00254776" w:rsidRPr="00D03B35">
            <w:rPr>
              <w:rFonts w:ascii="Courier New" w:hAnsi="Courier New" w:cs="Courier New"/>
              <w:b/>
              <w:color w:val="00B050"/>
              <w:sz w:val="14"/>
            </w:rPr>
            <w:t>I</w:t>
          </w:r>
        </w:p>
      </w:tc>
      <w:tc>
        <w:tcPr>
          <w:tcW w:w="2839" w:type="pct"/>
          <w:vAlign w:val="center"/>
        </w:tcPr>
        <w:p w14:paraId="79AC5260" w14:textId="77777777" w:rsidR="00254776" w:rsidRPr="00DE5EA3" w:rsidRDefault="00254776" w:rsidP="009C0E56">
          <w:pPr>
            <w:spacing w:line="276" w:lineRule="auto"/>
            <w:jc w:val="center"/>
            <w:rPr>
              <w:rFonts w:ascii="Times New Roman" w:hAnsi="Times New Roman" w:cs="Times New Roman"/>
              <w:b/>
              <w:sz w:val="28"/>
              <w:szCs w:val="24"/>
            </w:rPr>
          </w:pPr>
          <w:r w:rsidRPr="00DE5EA3">
            <w:rPr>
              <w:rFonts w:ascii="Times New Roman" w:hAnsi="Times New Roman" w:cs="Times New Roman"/>
              <w:b/>
              <w:sz w:val="28"/>
              <w:szCs w:val="24"/>
            </w:rPr>
            <w:t>DAVAO CENTRAL COLLEGE, INC.</w:t>
          </w:r>
        </w:p>
        <w:p w14:paraId="62E1261B" w14:textId="77777777" w:rsidR="00254776" w:rsidRPr="001216D1" w:rsidRDefault="00254776" w:rsidP="009C0E56">
          <w:pPr>
            <w:spacing w:line="276" w:lineRule="auto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1216D1">
            <w:rPr>
              <w:rFonts w:ascii="Times New Roman" w:hAnsi="Times New Roman" w:cs="Times New Roman"/>
              <w:b/>
              <w:sz w:val="24"/>
              <w:szCs w:val="24"/>
            </w:rPr>
            <w:t>Juan dela Cruz Street, Toril, Davao City</w:t>
          </w:r>
        </w:p>
        <w:p w14:paraId="727FD61D" w14:textId="77777777" w:rsidR="00254776" w:rsidRDefault="00254776" w:rsidP="009C0E56">
          <w:pPr>
            <w:spacing w:line="276" w:lineRule="auto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Landline No. </w:t>
          </w:r>
          <w:r w:rsidRPr="001216D1">
            <w:rPr>
              <w:rFonts w:ascii="Times New Roman" w:hAnsi="Times New Roman" w:cs="Times New Roman"/>
              <w:b/>
              <w:sz w:val="24"/>
              <w:szCs w:val="24"/>
            </w:rPr>
            <w:t>(082) 291 1882</w:t>
          </w:r>
        </w:p>
        <w:p w14:paraId="2D45FD7D" w14:textId="77777777" w:rsidR="000B6BC0" w:rsidRDefault="000B6BC0" w:rsidP="009C0E56">
          <w:pPr>
            <w:spacing w:line="276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>dccitedepartment@gmail.com</w:t>
          </w:r>
        </w:p>
      </w:tc>
      <w:tc>
        <w:tcPr>
          <w:tcW w:w="906" w:type="pct"/>
          <w:vAlign w:val="center"/>
        </w:tcPr>
        <w:p w14:paraId="711A6E10" w14:textId="77777777" w:rsidR="00254776" w:rsidRPr="00270C23" w:rsidRDefault="00254776" w:rsidP="009C0E56">
          <w:pPr>
            <w:spacing w:line="276" w:lineRule="auto"/>
            <w:rPr>
              <w:rFonts w:ascii="Times New Roman" w:hAnsi="Times New Roman" w:cs="Times New Roman"/>
              <w:b/>
              <w:sz w:val="32"/>
              <w:szCs w:val="24"/>
            </w:rPr>
          </w:pPr>
          <w:r>
            <w:rPr>
              <w:rFonts w:ascii="Times New Roman" w:hAnsi="Times New Roman" w:cs="Times New Roman"/>
              <w:b/>
              <w:noProof/>
              <w:sz w:val="32"/>
              <w:szCs w:val="24"/>
            </w:rPr>
            <w:drawing>
              <wp:inline distT="0" distB="0" distL="0" distR="0" wp14:anchorId="7641C6A6" wp14:editId="003D417C">
                <wp:extent cx="905514" cy="93352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453" r="145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5514" cy="9335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192D94E5" w14:textId="77777777" w:rsidR="00254776" w:rsidRDefault="00254776">
    <w:pPr>
      <w:pStyle w:val="Header"/>
      <w:pBdr>
        <w:bottom w:val="single" w:sz="12" w:space="1" w:color="auto"/>
      </w:pBdr>
    </w:pPr>
  </w:p>
  <w:p w14:paraId="04B5C6CC" w14:textId="77777777" w:rsidR="00254776" w:rsidRDefault="002547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675571"/>
    <w:multiLevelType w:val="hybridMultilevel"/>
    <w:tmpl w:val="1F6CC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3793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DY0NTM0ARKW5ko6SsGpxcWZ+XkgBca1AF/Xpu0sAAAA"/>
  </w:docVars>
  <w:rsids>
    <w:rsidRoot w:val="00254776"/>
    <w:rsid w:val="00025845"/>
    <w:rsid w:val="000429E2"/>
    <w:rsid w:val="00052D5B"/>
    <w:rsid w:val="00056034"/>
    <w:rsid w:val="00072D84"/>
    <w:rsid w:val="000B2FB7"/>
    <w:rsid w:val="000B6BC0"/>
    <w:rsid w:val="000F491E"/>
    <w:rsid w:val="00100374"/>
    <w:rsid w:val="00102DA0"/>
    <w:rsid w:val="001848D3"/>
    <w:rsid w:val="00195B88"/>
    <w:rsid w:val="001B3D70"/>
    <w:rsid w:val="001D79CD"/>
    <w:rsid w:val="001E3DCD"/>
    <w:rsid w:val="002036E6"/>
    <w:rsid w:val="00254776"/>
    <w:rsid w:val="002D1290"/>
    <w:rsid w:val="00300636"/>
    <w:rsid w:val="00343AC1"/>
    <w:rsid w:val="003D2FF3"/>
    <w:rsid w:val="004024E3"/>
    <w:rsid w:val="004817C5"/>
    <w:rsid w:val="004D5685"/>
    <w:rsid w:val="00596753"/>
    <w:rsid w:val="005A2B2B"/>
    <w:rsid w:val="005A571B"/>
    <w:rsid w:val="005A640B"/>
    <w:rsid w:val="005D384A"/>
    <w:rsid w:val="006057AC"/>
    <w:rsid w:val="00626093"/>
    <w:rsid w:val="00677840"/>
    <w:rsid w:val="0078099E"/>
    <w:rsid w:val="00791F0D"/>
    <w:rsid w:val="007D521C"/>
    <w:rsid w:val="007F5C26"/>
    <w:rsid w:val="00831198"/>
    <w:rsid w:val="008360AD"/>
    <w:rsid w:val="00910395"/>
    <w:rsid w:val="00946F44"/>
    <w:rsid w:val="00A37A88"/>
    <w:rsid w:val="00A70719"/>
    <w:rsid w:val="00A94160"/>
    <w:rsid w:val="00B15318"/>
    <w:rsid w:val="00B339FF"/>
    <w:rsid w:val="00C56A87"/>
    <w:rsid w:val="00C715C5"/>
    <w:rsid w:val="00C759BC"/>
    <w:rsid w:val="00C81769"/>
    <w:rsid w:val="00CD03A5"/>
    <w:rsid w:val="00D04661"/>
    <w:rsid w:val="00EA2B54"/>
    <w:rsid w:val="00EE7337"/>
    <w:rsid w:val="00F06CE3"/>
    <w:rsid w:val="00F66C86"/>
    <w:rsid w:val="00F94014"/>
    <w:rsid w:val="00FB3059"/>
    <w:rsid w:val="00FC7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0ECF05"/>
  <w15:docId w15:val="{5C6F5039-F6C0-43F0-9484-6C764DFF5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64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4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776"/>
  </w:style>
  <w:style w:type="paragraph" w:styleId="Footer">
    <w:name w:val="footer"/>
    <w:basedOn w:val="Normal"/>
    <w:link w:val="FooterChar"/>
    <w:uiPriority w:val="99"/>
    <w:unhideWhenUsed/>
    <w:rsid w:val="00254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4776"/>
  </w:style>
  <w:style w:type="paragraph" w:styleId="BalloonText">
    <w:name w:val="Balloon Text"/>
    <w:basedOn w:val="Normal"/>
    <w:link w:val="BalloonTextChar"/>
    <w:uiPriority w:val="99"/>
    <w:semiHidden/>
    <w:unhideWhenUsed/>
    <w:rsid w:val="002547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77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254776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09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99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1916EF-B93E-46DE-B904-8CE92F72D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 JAMIER L. LLEGO</dc:creator>
  <cp:lastModifiedBy>Kris Johanna  Larroza</cp:lastModifiedBy>
  <cp:revision>14</cp:revision>
  <dcterms:created xsi:type="dcterms:W3CDTF">2023-06-27T03:09:00Z</dcterms:created>
  <dcterms:modified xsi:type="dcterms:W3CDTF">2024-08-09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8d725d0be3933b707fbfa99748154a374b686a84b3a899d426f3c6b9542ff8</vt:lpwstr>
  </property>
</Properties>
</file>